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52DD" w:rsidRPr="00002805" w:rsidRDefault="00CD52DD" w:rsidP="00CD52DD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915D2F" w:rsidRDefault="00915D2F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Pr="00A60F4E" w:rsidRDefault="00A60F4E" w:rsidP="00CD52DD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780D1F">
        <w:rPr>
          <w:rFonts w:ascii="Tahoma" w:hAnsi="Tahoma" w:cs="Tahoma"/>
          <w:b/>
          <w:sz w:val="20"/>
          <w:szCs w:val="20"/>
          <w:lang w:val="el-GR"/>
        </w:rPr>
        <w:t xml:space="preserve">ΤΜΗΜΑ 1: </w:t>
      </w:r>
      <w:r w:rsidRPr="00A60F4E">
        <w:rPr>
          <w:rFonts w:ascii="Tahoma" w:hAnsi="Tahoma" w:cs="Tahoma"/>
          <w:b/>
          <w:sz w:val="20"/>
          <w:szCs w:val="20"/>
          <w:lang w:val="el-GR"/>
        </w:rPr>
        <w:t>ΣΥΝΔΥΑΣΤΙΚΗ ΣΥΣΚΕΥΗ ΠΟΛΛΑΠΛΩΝ ΜΕΘΟΔΩΝ ΑΝΑΓΝΩΣΗΣ ΠΛΑΚΩΝ ΚΑΙ ΑΥΤΟΜΑΤΟΠΟΙΗΜΕΝΗΣ ΨΗΦΙΑΚΗΣ ΑΠΕΙΚΟΝΙΣΗΣ /ΜΙΚΡΟΣΚΟΠΙΑ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CD52DD" w:rsidRPr="00216DF9" w:rsidTr="00E6251E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D52DD" w:rsidRPr="00002805" w:rsidTr="00E6251E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CD52DD" w:rsidRPr="00CD52DD" w:rsidRDefault="00A60F4E" w:rsidP="00A60F4E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.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CD52DD" w:rsidRPr="00A60F4E" w:rsidRDefault="00A60F4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A60F4E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ΔΥΑΣΤΙΚΗ ΣΥΣΚΕΥΗ ΠΟΛΛΑΠΛΩΝ ΜΕΘΟΔΩΝ ΑΝΑΓΝΩΣΗΣ ΠΛΑΚΩΝ ΚΑΙ ΑΥΤΟΜΑΤΟΠΟΙΗΜΕΝΗΣ ΨΗΦΙΑΚΗΣ ΑΠΕΙΚΟΝΙΣΗΣ /ΜΙΚΡΟΣΚΟΠΙΑΣ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D52DD" w:rsidRPr="00CD52DD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002805" w:rsidTr="00E6251E">
        <w:trPr>
          <w:trHeight w:val="627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E6251E" w:rsidRPr="00E6251E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E6251E" w:rsidRPr="00002805" w:rsidRDefault="00E6251E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E6251E" w:rsidRPr="00002805" w:rsidRDefault="00E6251E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692050" w:rsidRDefault="00692050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A60F4E" w:rsidRDefault="00A60F4E" w:rsidP="00CD52DD">
      <w:pPr>
        <w:rPr>
          <w:lang w:val="el-GR"/>
        </w:rPr>
      </w:pPr>
    </w:p>
    <w:p w:rsidR="00A60F4E" w:rsidRDefault="00A60F4E" w:rsidP="00CD52DD">
      <w:pPr>
        <w:rPr>
          <w:lang w:val="el-GR"/>
        </w:rPr>
      </w:pPr>
    </w:p>
    <w:p w:rsidR="00A60F4E" w:rsidRDefault="00A60F4E" w:rsidP="00CD52DD">
      <w:pPr>
        <w:rPr>
          <w:lang w:val="el-GR"/>
        </w:rPr>
      </w:pPr>
    </w:p>
    <w:p w:rsidR="00E6251E" w:rsidRPr="00002805" w:rsidRDefault="00E6251E" w:rsidP="00E6251E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C84E61" w:rsidRDefault="00C84E61" w:rsidP="00CD52DD">
      <w:pPr>
        <w:rPr>
          <w:lang w:val="el-GR"/>
        </w:rPr>
      </w:pPr>
    </w:p>
    <w:p w:rsidR="00C84E61" w:rsidRPr="00A60F4E" w:rsidRDefault="00A60F4E" w:rsidP="00C84E61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A60F4E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>ΤΜΗΜΑ 2: ΦΘΟΡΙΣΜΟΜΕΤΡΙΚΟΣ ΑΝΙΧΝΕΥΤΗΣ ΥΓΡΗΣ ΧΡΩΜΑΤΟΓΡΑΦΙΑ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C84E61" w:rsidRPr="00216DF9" w:rsidTr="00AF6283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84E61" w:rsidRPr="00002805" w:rsidTr="00AF6283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C84E61" w:rsidRPr="00B42CAB" w:rsidRDefault="00A60F4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2.</w:t>
            </w:r>
            <w:r w:rsidR="00C84E61"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E41F74" w:rsidRPr="00B42CAB" w:rsidRDefault="00A60F4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A60F4E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ΘΟΡΙΣΜΟΜΕΤΡΙΚΟΣ ΑΝΙΧΝΕΥΤΗΣ ΥΓΡΗΣ ΧΡΩΜΑΤΟΓΡΑΦΙΑΣ 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84E61" w:rsidRPr="00CD52DD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002805" w:rsidTr="00E6251E">
        <w:trPr>
          <w:trHeight w:val="90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E6251E" w:rsidRPr="00E6251E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C84E61" w:rsidRDefault="00C84E61" w:rsidP="00C84E61">
      <w:pPr>
        <w:rPr>
          <w:lang w:val="el-GR"/>
        </w:rPr>
      </w:pPr>
    </w:p>
    <w:p w:rsidR="00C84E61" w:rsidRDefault="00C84E61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Pr="00002805" w:rsidRDefault="00E6251E" w:rsidP="00E6251E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BE1771" w:rsidRPr="00BE1771" w:rsidRDefault="00A60F4E" w:rsidP="00BE1771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sz w:val="24"/>
          <w:lang w:val="el-GR" w:eastAsia="en-US"/>
        </w:rPr>
      </w:pPr>
      <w:r>
        <w:rPr>
          <w:rFonts w:asciiTheme="minorHAnsi" w:eastAsiaTheme="minorHAnsi" w:hAnsiTheme="minorHAnsi" w:cstheme="minorBidi"/>
          <w:b/>
          <w:sz w:val="28"/>
          <w:szCs w:val="28"/>
          <w:lang w:val="el-GR" w:eastAsia="en-US"/>
        </w:rPr>
        <w:t xml:space="preserve">ΤΜΗΜΑ 3: </w:t>
      </w:r>
      <w:r w:rsidRPr="00A60F4E">
        <w:rPr>
          <w:rFonts w:asciiTheme="minorHAnsi" w:eastAsiaTheme="minorHAnsi" w:hAnsiTheme="minorHAnsi" w:cstheme="minorBidi"/>
          <w:b/>
          <w:sz w:val="28"/>
          <w:szCs w:val="28"/>
          <w:lang w:val="el-GR" w:eastAsia="en-US"/>
        </w:rPr>
        <w:t>ΣΥΣΤΗΜΑ ΠΑΡΑΓΩΓΗΣ ΥΠΕΡΚΑΘΑΡΟΥ ΝΕΡΟ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986"/>
        <w:gridCol w:w="992"/>
        <w:gridCol w:w="1133"/>
        <w:gridCol w:w="1417"/>
        <w:gridCol w:w="708"/>
        <w:gridCol w:w="1356"/>
      </w:tblGrid>
      <w:tr w:rsidR="00C84E61" w:rsidRPr="00216DF9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19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8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683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84E61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C84E61" w:rsidRPr="00CD52DD" w:rsidRDefault="00A60F4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3.1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C84E61" w:rsidRPr="00C84E61" w:rsidRDefault="00A60F4E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A60F4E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ΣΤΗΜΑ ΠΑΡΑΓΩΓΗΣ ΥΠΕΡΚΑΘΑΡΟΥ ΝΕΡΟΥ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C84E61" w:rsidRPr="00CD52DD" w:rsidRDefault="00A60F4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866428" w:rsidTr="00E6251E">
        <w:trPr>
          <w:trHeight w:val="900"/>
        </w:trPr>
        <w:tc>
          <w:tcPr>
            <w:tcW w:w="2902" w:type="pct"/>
            <w:gridSpan w:val="4"/>
            <w:shd w:val="clear" w:color="auto" w:fill="auto"/>
            <w:vAlign w:val="center"/>
          </w:tcPr>
          <w:p w:rsidR="00E6251E" w:rsidRPr="00915D2F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854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E6251E" w:rsidRPr="00915D2F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C84E61" w:rsidRDefault="00C84E61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Pr="00002805" w:rsidRDefault="0003367A" w:rsidP="0003367A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03367A" w:rsidRPr="00002805" w:rsidRDefault="0003367A" w:rsidP="0003367A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03367A" w:rsidRPr="00002805" w:rsidRDefault="0003367A" w:rsidP="0003367A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03367A" w:rsidRPr="00002805" w:rsidRDefault="0003367A" w:rsidP="0003367A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03367A" w:rsidRPr="00002805" w:rsidRDefault="0003367A" w:rsidP="0003367A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03367A" w:rsidRDefault="0003367A" w:rsidP="0003367A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03367A" w:rsidRDefault="0003367A" w:rsidP="0003367A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Pr="00096A12" w:rsidRDefault="0003367A" w:rsidP="0003367A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B42CAB"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 xml:space="preserve">ΤΜΗΜΑ </w:t>
      </w:r>
      <w:r w:rsidR="000928A5" w:rsidRPr="00B42CAB"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>4</w:t>
      </w:r>
      <w:r w:rsidRPr="00B42CAB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 xml:space="preserve">:  </w:t>
      </w:r>
      <w:r w:rsidR="00B375A2" w:rsidRPr="00B375A2">
        <w:rPr>
          <w:rFonts w:asciiTheme="minorHAnsi" w:eastAsiaTheme="minorHAnsi" w:hAnsiTheme="minorHAnsi" w:cstheme="minorHAnsi"/>
          <w:b/>
          <w:bCs/>
          <w:sz w:val="28"/>
          <w:szCs w:val="28"/>
          <w:lang w:val="el-GR" w:eastAsia="en-US"/>
        </w:rPr>
        <w:t>ΕΠΙΔΑΠΕΔΙΑ ΦΥΓΟΚΕΝΤΡΟ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03367A" w:rsidRPr="00216DF9" w:rsidTr="0000191A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03367A" w:rsidRPr="00002805" w:rsidTr="0000191A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03367A" w:rsidRPr="00CD52DD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03367A" w:rsidRPr="00096A12" w:rsidRDefault="00B375A2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ΕΠΙΔΑΠΕΔΙΑ ΦΥΓΟΚΕΝΤΡΟΣ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03367A" w:rsidRPr="00CD52DD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03367A" w:rsidRPr="00002805" w:rsidTr="0000191A">
        <w:trPr>
          <w:trHeight w:val="90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03367A" w:rsidRPr="00E6251E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03367A" w:rsidRDefault="0003367A" w:rsidP="0003367A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7072E9" w:rsidRDefault="007072E9" w:rsidP="00C84E61">
      <w:pPr>
        <w:rPr>
          <w:lang w:val="el-GR"/>
        </w:rPr>
      </w:pPr>
    </w:p>
    <w:p w:rsidR="007072E9" w:rsidRDefault="007072E9" w:rsidP="00C84E61">
      <w:pPr>
        <w:rPr>
          <w:lang w:val="el-GR"/>
        </w:rPr>
      </w:pPr>
    </w:p>
    <w:p w:rsidR="007072E9" w:rsidRDefault="007072E9" w:rsidP="00C84E61">
      <w:pPr>
        <w:rPr>
          <w:lang w:val="el-GR"/>
        </w:rPr>
      </w:pPr>
    </w:p>
    <w:p w:rsidR="007072E9" w:rsidRDefault="007072E9" w:rsidP="00C84E61">
      <w:pPr>
        <w:rPr>
          <w:lang w:val="el-GR"/>
        </w:rPr>
      </w:pPr>
    </w:p>
    <w:p w:rsidR="007072E9" w:rsidRDefault="007072E9" w:rsidP="00C84E61">
      <w:pPr>
        <w:rPr>
          <w:lang w:val="el-GR"/>
        </w:rPr>
      </w:pPr>
    </w:p>
    <w:p w:rsidR="007072E9" w:rsidRDefault="007072E9" w:rsidP="00C84E61">
      <w:pPr>
        <w:rPr>
          <w:lang w:val="el-GR"/>
        </w:rPr>
      </w:pPr>
    </w:p>
    <w:p w:rsidR="007072E9" w:rsidRDefault="007072E9" w:rsidP="00C84E61">
      <w:pPr>
        <w:rPr>
          <w:lang w:val="el-GR"/>
        </w:rPr>
      </w:pPr>
    </w:p>
    <w:p w:rsidR="00216DF9" w:rsidRDefault="00216DF9" w:rsidP="00C84E61">
      <w:pPr>
        <w:rPr>
          <w:lang w:val="el-GR"/>
        </w:rPr>
      </w:pPr>
    </w:p>
    <w:p w:rsidR="00216DF9" w:rsidRDefault="00216DF9" w:rsidP="00C84E61">
      <w:pPr>
        <w:rPr>
          <w:lang w:val="el-GR"/>
        </w:rPr>
      </w:pPr>
      <w:bookmarkStart w:id="0" w:name="_GoBack"/>
      <w:bookmarkEnd w:id="0"/>
    </w:p>
    <w:p w:rsidR="007072E9" w:rsidRPr="00002805" w:rsidRDefault="007072E9" w:rsidP="007072E9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7072E9" w:rsidRPr="00002805" w:rsidRDefault="007072E9" w:rsidP="007072E9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7072E9" w:rsidRPr="00002805" w:rsidRDefault="007072E9" w:rsidP="007072E9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7072E9" w:rsidRPr="00002805" w:rsidRDefault="007072E9" w:rsidP="007072E9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7072E9" w:rsidRPr="00002805" w:rsidTr="002C37A1">
        <w:tc>
          <w:tcPr>
            <w:tcW w:w="209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072E9" w:rsidRPr="00002805" w:rsidTr="002C37A1">
        <w:tc>
          <w:tcPr>
            <w:tcW w:w="209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072E9" w:rsidRPr="00002805" w:rsidTr="002C37A1">
        <w:tc>
          <w:tcPr>
            <w:tcW w:w="209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072E9" w:rsidRPr="00002805" w:rsidTr="002C37A1">
        <w:tc>
          <w:tcPr>
            <w:tcW w:w="209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072E9" w:rsidRPr="00002805" w:rsidTr="002C37A1">
        <w:tc>
          <w:tcPr>
            <w:tcW w:w="209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7072E9" w:rsidRPr="00002805" w:rsidRDefault="007072E9" w:rsidP="002C37A1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7072E9" w:rsidRPr="00002805" w:rsidRDefault="007072E9" w:rsidP="007072E9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7072E9" w:rsidRDefault="007072E9" w:rsidP="007072E9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Pr="00096A12" w:rsidRDefault="007072E9" w:rsidP="007072E9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B42CAB"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 xml:space="preserve">ΤΜΗΜΑ </w:t>
      </w:r>
      <w:r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>5</w:t>
      </w:r>
      <w:r w:rsidRPr="00B42CAB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 xml:space="preserve">:  </w:t>
      </w:r>
      <w:r w:rsidRPr="00A06D73">
        <w:rPr>
          <w:rFonts w:cstheme="minorHAnsi"/>
          <w:b/>
          <w:sz w:val="28"/>
          <w:szCs w:val="28"/>
          <w:lang w:val="el-GR"/>
        </w:rPr>
        <w:t>Φ</w:t>
      </w:r>
      <w:r>
        <w:rPr>
          <w:rFonts w:cstheme="minorHAnsi"/>
          <w:b/>
          <w:sz w:val="28"/>
          <w:szCs w:val="28"/>
          <w:lang w:val="el-GR"/>
        </w:rPr>
        <w:t>ΩΤΟΜΕΤΡΟ ΜΙΚΡΟΠΛΑΚΩΝ ΚΑΙ ΚΥΨΕΛΙΔΩΝ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7072E9" w:rsidRPr="00216DF9" w:rsidTr="002C37A1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7072E9" w:rsidRPr="00002805" w:rsidTr="002C37A1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7072E9" w:rsidRPr="00CD52DD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7072E9" w:rsidRPr="00096A12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7072E9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ΦΩΤΟΜΕΤΡΟ ΜΙΚΡΟΠΛΑΚΩΝ ΚΑΙ ΚΥΨΕΛΙΔΩΝ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7072E9" w:rsidRPr="00CD52DD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7072E9" w:rsidRPr="00002805" w:rsidTr="002C37A1">
        <w:trPr>
          <w:trHeight w:val="90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7072E9" w:rsidRPr="00E6251E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7072E9" w:rsidRPr="00002805" w:rsidRDefault="007072E9" w:rsidP="002C37A1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0B4460" w:rsidRPr="00002805" w:rsidRDefault="000B4460" w:rsidP="000B4460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0B4460" w:rsidRPr="00002805" w:rsidRDefault="000B4460" w:rsidP="000B4460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0B4460" w:rsidRPr="00002805" w:rsidRDefault="000B4460" w:rsidP="000B4460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0B4460" w:rsidRPr="00002805" w:rsidRDefault="000B4460" w:rsidP="000B4460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0B4460" w:rsidRPr="00002805" w:rsidTr="00156768">
        <w:tc>
          <w:tcPr>
            <w:tcW w:w="209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B4460" w:rsidRPr="00002805" w:rsidTr="00156768">
        <w:tc>
          <w:tcPr>
            <w:tcW w:w="209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B4460" w:rsidRPr="00002805" w:rsidTr="00156768">
        <w:tc>
          <w:tcPr>
            <w:tcW w:w="209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B4460" w:rsidRPr="00002805" w:rsidTr="00156768">
        <w:tc>
          <w:tcPr>
            <w:tcW w:w="209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B4460" w:rsidRPr="00002805" w:rsidTr="00156768">
        <w:tc>
          <w:tcPr>
            <w:tcW w:w="209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0B4460" w:rsidRPr="00002805" w:rsidRDefault="000B4460" w:rsidP="00156768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0B4460" w:rsidRPr="00002805" w:rsidRDefault="000B4460" w:rsidP="000B4460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0B4460" w:rsidRDefault="000B4460" w:rsidP="000B4460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Pr="00096A12" w:rsidRDefault="000B4460" w:rsidP="000B4460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B42CAB"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 xml:space="preserve">ΤΜΗΜΑ </w:t>
      </w:r>
      <w:r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>6</w:t>
      </w:r>
      <w:r w:rsidRPr="00B42CAB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 xml:space="preserve">:  </w:t>
      </w:r>
      <w:r>
        <w:rPr>
          <w:rFonts w:cstheme="minorHAnsi"/>
          <w:b/>
          <w:sz w:val="28"/>
          <w:szCs w:val="28"/>
          <w:lang w:val="el-GR"/>
        </w:rPr>
        <w:t>ΣΥΣΚΕΥΗ ΛΥΟΦΙΛΟΠΟΙΗΣΗ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0B4460" w:rsidRPr="00216DF9" w:rsidTr="00156768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0B4460" w:rsidRPr="00002805" w:rsidTr="00156768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0B4460" w:rsidRPr="00CD52DD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0B4460" w:rsidRPr="00096A12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B4460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ΣΚΕΥΗ ΛΥΟΦΙΛΟΠΟΙΗΣΗΣ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0B4460" w:rsidRPr="00CD52DD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0B4460" w:rsidRPr="00002805" w:rsidTr="00156768">
        <w:trPr>
          <w:trHeight w:val="90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0B4460" w:rsidRPr="00E6251E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0B4460" w:rsidRPr="00002805" w:rsidRDefault="000B4460" w:rsidP="00156768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0B4460" w:rsidRDefault="000B4460" w:rsidP="000B4460">
      <w:pPr>
        <w:rPr>
          <w:lang w:val="el-GR"/>
        </w:rPr>
      </w:pPr>
    </w:p>
    <w:p w:rsidR="007072E9" w:rsidRDefault="007072E9" w:rsidP="007072E9">
      <w:pPr>
        <w:rPr>
          <w:lang w:val="el-GR"/>
        </w:rPr>
      </w:pPr>
    </w:p>
    <w:p w:rsidR="007A698E" w:rsidRPr="00002805" w:rsidRDefault="007A698E" w:rsidP="007A698E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7A698E" w:rsidRPr="00002805" w:rsidRDefault="007A698E" w:rsidP="007A698E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7A698E" w:rsidRPr="00002805" w:rsidRDefault="007A698E" w:rsidP="007A698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7A698E" w:rsidRPr="00002805" w:rsidRDefault="007A698E" w:rsidP="007A698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7A698E" w:rsidRPr="00002805" w:rsidTr="00AC2D04">
        <w:tc>
          <w:tcPr>
            <w:tcW w:w="209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A698E" w:rsidRPr="00002805" w:rsidTr="00AC2D04">
        <w:tc>
          <w:tcPr>
            <w:tcW w:w="209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A698E" w:rsidRPr="00002805" w:rsidTr="00AC2D04">
        <w:tc>
          <w:tcPr>
            <w:tcW w:w="209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A698E" w:rsidRPr="00002805" w:rsidTr="00AC2D04">
        <w:tc>
          <w:tcPr>
            <w:tcW w:w="209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A698E" w:rsidRPr="00002805" w:rsidTr="00AC2D04">
        <w:tc>
          <w:tcPr>
            <w:tcW w:w="209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7A698E" w:rsidRPr="00002805" w:rsidRDefault="007A698E" w:rsidP="00AC2D04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7A698E" w:rsidRPr="00002805" w:rsidRDefault="007A698E" w:rsidP="007A698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7A698E" w:rsidRDefault="007A698E" w:rsidP="007A698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Pr="00096A12" w:rsidRDefault="007A698E" w:rsidP="007A698E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B42CAB"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 xml:space="preserve">ΤΜΗΜΑ </w:t>
      </w:r>
      <w:r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>7</w:t>
      </w:r>
      <w:r w:rsidRPr="00B42CAB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 xml:space="preserve">:  </w:t>
      </w:r>
      <w:r>
        <w:rPr>
          <w:rFonts w:cstheme="minorHAnsi"/>
          <w:b/>
          <w:sz w:val="28"/>
          <w:szCs w:val="28"/>
          <w:lang w:val="el-GR"/>
        </w:rPr>
        <w:t xml:space="preserve">ΕΠΩΑΣΤΙΚΟΣ ΚΛΙΒΑΝΟΣ </w:t>
      </w:r>
      <w:r>
        <w:rPr>
          <w:rFonts w:cstheme="minorHAnsi"/>
          <w:b/>
          <w:sz w:val="28"/>
          <w:szCs w:val="28"/>
        </w:rPr>
        <w:t>CO2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7A698E" w:rsidRPr="00216DF9" w:rsidTr="00AC2D04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7A698E" w:rsidRPr="00002805" w:rsidTr="00AC2D04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7A698E" w:rsidRPr="00CD52DD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7A698E" w:rsidRPr="00096A12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7A698E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ΕΠΩΑΣΤΙΚΟΣ ΚΛΙΒΑΝΟΣ CO2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7A698E" w:rsidRPr="00CD52DD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7A698E" w:rsidRPr="00002805" w:rsidTr="00AC2D04">
        <w:trPr>
          <w:trHeight w:val="90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7A698E" w:rsidRPr="00E6251E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7A698E" w:rsidRPr="00002805" w:rsidRDefault="007A698E" w:rsidP="00AC2D04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7A698E" w:rsidRDefault="007A698E" w:rsidP="007A698E">
      <w:pPr>
        <w:rPr>
          <w:lang w:val="el-GR"/>
        </w:rPr>
      </w:pPr>
    </w:p>
    <w:p w:rsidR="00CC119C" w:rsidRPr="00002805" w:rsidRDefault="00CC119C" w:rsidP="00CC119C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CC119C" w:rsidRPr="00002805" w:rsidRDefault="00CC119C" w:rsidP="00CC119C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CC119C" w:rsidRPr="00002805" w:rsidRDefault="00CC119C" w:rsidP="00CC119C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C119C" w:rsidRPr="00002805" w:rsidRDefault="00CC119C" w:rsidP="00CC119C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CC119C" w:rsidRPr="00002805" w:rsidTr="00271226">
        <w:tc>
          <w:tcPr>
            <w:tcW w:w="209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C119C" w:rsidRPr="00002805" w:rsidTr="00271226">
        <w:tc>
          <w:tcPr>
            <w:tcW w:w="209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C119C" w:rsidRPr="00002805" w:rsidTr="00271226">
        <w:tc>
          <w:tcPr>
            <w:tcW w:w="209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C119C" w:rsidRPr="00002805" w:rsidTr="00271226">
        <w:tc>
          <w:tcPr>
            <w:tcW w:w="209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C119C" w:rsidRPr="00002805" w:rsidTr="00271226">
        <w:tc>
          <w:tcPr>
            <w:tcW w:w="209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CC119C" w:rsidRPr="00002805" w:rsidRDefault="00CC119C" w:rsidP="00271226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CC119C" w:rsidRPr="00002805" w:rsidRDefault="00CC119C" w:rsidP="00CC119C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C119C" w:rsidRPr="00CC119C" w:rsidRDefault="00CC119C" w:rsidP="00CC119C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CC119C" w:rsidRDefault="00CC119C" w:rsidP="00CC119C">
      <w:pPr>
        <w:rPr>
          <w:lang w:val="el-GR"/>
        </w:rPr>
      </w:pPr>
    </w:p>
    <w:p w:rsidR="00CC119C" w:rsidRPr="00445A89" w:rsidRDefault="00CC119C" w:rsidP="00CC11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b/>
          <w:sz w:val="28"/>
          <w:szCs w:val="28"/>
          <w:lang w:val="el-GR"/>
        </w:rPr>
      </w:pPr>
      <w:r w:rsidRPr="00B42CAB"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 xml:space="preserve">ΤΜΗΜΑ </w:t>
      </w:r>
      <w:r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>8</w:t>
      </w:r>
      <w:r w:rsidRPr="00B42CAB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 xml:space="preserve">:  </w:t>
      </w:r>
      <w:r w:rsidRPr="00445A89">
        <w:rPr>
          <w:rFonts w:cstheme="minorHAnsi"/>
          <w:b/>
          <w:sz w:val="28"/>
          <w:szCs w:val="28"/>
          <w:lang w:val="el-GR"/>
        </w:rPr>
        <w:t>ΜΙΚΡΟΕΞΟΠΛΙΣΜΟΣ ΕΡΓΑΣΤΗΡΙΟΥ</w:t>
      </w:r>
    </w:p>
    <w:p w:rsidR="00CC119C" w:rsidRPr="00096A12" w:rsidRDefault="00CC119C" w:rsidP="00CC119C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1891"/>
        <w:gridCol w:w="989"/>
        <w:gridCol w:w="991"/>
        <w:gridCol w:w="1530"/>
        <w:gridCol w:w="811"/>
        <w:gridCol w:w="1458"/>
      </w:tblGrid>
      <w:tr w:rsidR="00CC119C" w:rsidRPr="00216DF9" w:rsidTr="00CC119C">
        <w:trPr>
          <w:trHeight w:val="900"/>
        </w:trPr>
        <w:tc>
          <w:tcPr>
            <w:tcW w:w="377" w:type="pct"/>
            <w:shd w:val="clear" w:color="auto" w:fill="auto"/>
            <w:vAlign w:val="center"/>
            <w:hideMark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140" w:type="pct"/>
            <w:shd w:val="clear" w:color="auto" w:fill="auto"/>
            <w:vAlign w:val="center"/>
            <w:hideMark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C119C" w:rsidRPr="00CC119C" w:rsidTr="00CC119C">
        <w:trPr>
          <w:trHeight w:val="683"/>
        </w:trPr>
        <w:tc>
          <w:tcPr>
            <w:tcW w:w="37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sz w:val="16"/>
                <w:szCs w:val="16"/>
              </w:rPr>
              <w:t>8-1.</w:t>
            </w:r>
          </w:p>
        </w:tc>
        <w:tc>
          <w:tcPr>
            <w:tcW w:w="1140" w:type="pct"/>
            <w:shd w:val="clear" w:color="auto" w:fill="auto"/>
          </w:tcPr>
          <w:p w:rsidR="00CC119C" w:rsidRPr="00CC119C" w:rsidRDefault="00CC119C" w:rsidP="00CC119C">
            <w:pPr>
              <w:rPr>
                <w:sz w:val="16"/>
                <w:szCs w:val="16"/>
                <w:lang w:val="el-GR"/>
              </w:rPr>
            </w:pPr>
            <w:r w:rsidRPr="00CC119C">
              <w:rPr>
                <w:sz w:val="16"/>
                <w:szCs w:val="16"/>
                <w:lang w:val="el-GR"/>
              </w:rPr>
              <w:t xml:space="preserve">ΤΡΙΟΦΘΑΛΜΙΟ ΑΝΑΣΤΡΟΦΟ ΜΙΚΡΟΣΚΟΠΙΟ 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C119C" w:rsidRPr="00CC119C" w:rsidRDefault="00D82F91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C119C" w:rsidRPr="00CC119C" w:rsidTr="00CC119C">
        <w:trPr>
          <w:trHeight w:val="512"/>
        </w:trPr>
        <w:tc>
          <w:tcPr>
            <w:tcW w:w="37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sz w:val="16"/>
                <w:szCs w:val="16"/>
              </w:rPr>
              <w:t>8-2.</w:t>
            </w:r>
          </w:p>
        </w:tc>
        <w:tc>
          <w:tcPr>
            <w:tcW w:w="1140" w:type="pct"/>
            <w:shd w:val="clear" w:color="auto" w:fill="auto"/>
          </w:tcPr>
          <w:p w:rsidR="00CC119C" w:rsidRPr="00CC119C" w:rsidRDefault="00CC119C" w:rsidP="00CC119C">
            <w:pPr>
              <w:rPr>
                <w:sz w:val="16"/>
                <w:szCs w:val="16"/>
                <w:lang w:val="el-GR"/>
              </w:rPr>
            </w:pPr>
            <w:r w:rsidRPr="00CC119C">
              <w:rPr>
                <w:sz w:val="16"/>
                <w:szCs w:val="16"/>
                <w:lang w:val="el-GR"/>
              </w:rPr>
              <w:t xml:space="preserve">ΜΙΚΡΟΦΥΓΟΚΕΝΤΡΟΣ ΜΕ ΔΥΝΑΤΟΤΗΤΑ </w:t>
            </w:r>
            <w:r w:rsidRPr="00CC119C">
              <w:rPr>
                <w:sz w:val="16"/>
                <w:szCs w:val="16"/>
                <w:lang w:val="en-US"/>
              </w:rPr>
              <w:t>VORTEX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C119C" w:rsidRPr="00CC119C" w:rsidRDefault="00D82F91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C119C" w:rsidRPr="00002805" w:rsidTr="00CC119C">
        <w:trPr>
          <w:trHeight w:val="530"/>
        </w:trPr>
        <w:tc>
          <w:tcPr>
            <w:tcW w:w="37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sz w:val="16"/>
                <w:szCs w:val="16"/>
              </w:rPr>
              <w:t>8-3.</w:t>
            </w:r>
          </w:p>
        </w:tc>
        <w:tc>
          <w:tcPr>
            <w:tcW w:w="1140" w:type="pct"/>
            <w:shd w:val="clear" w:color="auto" w:fill="auto"/>
          </w:tcPr>
          <w:p w:rsidR="00CC119C" w:rsidRPr="00CC119C" w:rsidRDefault="00CC119C" w:rsidP="00CC119C">
            <w:pPr>
              <w:rPr>
                <w:sz w:val="16"/>
                <w:szCs w:val="16"/>
              </w:rPr>
            </w:pPr>
            <w:r w:rsidRPr="00CC119C">
              <w:rPr>
                <w:sz w:val="16"/>
                <w:szCs w:val="16"/>
              </w:rPr>
              <w:t>ΑNA</w:t>
            </w:r>
            <w:r w:rsidRPr="00CC119C">
              <w:rPr>
                <w:sz w:val="16"/>
                <w:szCs w:val="16"/>
                <w:lang w:val="el-GR"/>
              </w:rPr>
              <w:t xml:space="preserve">ΔΕΥΤΗΡΑΣ </w:t>
            </w:r>
            <w:r w:rsidRPr="00CC119C">
              <w:rPr>
                <w:sz w:val="16"/>
                <w:szCs w:val="16"/>
                <w:lang w:val="en-US"/>
              </w:rPr>
              <w:t>VORTEX MIXER</w:t>
            </w:r>
            <w:r w:rsidRPr="00CC119C">
              <w:rPr>
                <w:sz w:val="16"/>
                <w:szCs w:val="16"/>
              </w:rPr>
              <w:t xml:space="preserve"> 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C119C" w:rsidRPr="00CC119C" w:rsidRDefault="00D82F91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C119C" w:rsidRPr="00CC119C" w:rsidTr="00CC119C">
        <w:trPr>
          <w:trHeight w:val="620"/>
        </w:trPr>
        <w:tc>
          <w:tcPr>
            <w:tcW w:w="37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sz w:val="16"/>
                <w:szCs w:val="16"/>
              </w:rPr>
              <w:t>8-4.</w:t>
            </w:r>
          </w:p>
        </w:tc>
        <w:tc>
          <w:tcPr>
            <w:tcW w:w="1140" w:type="pct"/>
            <w:shd w:val="clear" w:color="auto" w:fill="auto"/>
          </w:tcPr>
          <w:p w:rsidR="00CC119C" w:rsidRPr="00CC119C" w:rsidRDefault="00CC119C" w:rsidP="00CC119C">
            <w:pPr>
              <w:rPr>
                <w:sz w:val="16"/>
                <w:szCs w:val="16"/>
                <w:lang w:val="el-GR"/>
              </w:rPr>
            </w:pPr>
            <w:r w:rsidRPr="00CC119C">
              <w:rPr>
                <w:sz w:val="16"/>
                <w:szCs w:val="16"/>
                <w:lang w:val="el-GR"/>
              </w:rPr>
              <w:t xml:space="preserve">ΜΑΓΝΗΤΙΚΟΣ ΑΝΑΔΕΥΤΗΡΑΣ ΜΕ ΘΕΡΜΑΝΣΗ 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C119C" w:rsidRPr="00CC119C" w:rsidRDefault="00D82F91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3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C119C" w:rsidRPr="00002805" w:rsidTr="00CC119C">
        <w:trPr>
          <w:trHeight w:val="440"/>
        </w:trPr>
        <w:tc>
          <w:tcPr>
            <w:tcW w:w="37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sz w:val="16"/>
                <w:szCs w:val="16"/>
              </w:rPr>
              <w:t>8-5.</w:t>
            </w:r>
          </w:p>
        </w:tc>
        <w:tc>
          <w:tcPr>
            <w:tcW w:w="1140" w:type="pct"/>
            <w:shd w:val="clear" w:color="auto" w:fill="auto"/>
          </w:tcPr>
          <w:p w:rsidR="00CC119C" w:rsidRPr="00CC119C" w:rsidRDefault="00CC119C" w:rsidP="00CC119C">
            <w:pPr>
              <w:rPr>
                <w:sz w:val="16"/>
                <w:szCs w:val="16"/>
              </w:rPr>
            </w:pPr>
            <w:r w:rsidRPr="00CC119C">
              <w:rPr>
                <w:sz w:val="16"/>
                <w:szCs w:val="16"/>
              </w:rPr>
              <w:t>Υ</w:t>
            </w:r>
            <w:r w:rsidRPr="00CC119C">
              <w:rPr>
                <w:sz w:val="16"/>
                <w:szCs w:val="16"/>
                <w:lang w:val="el-GR"/>
              </w:rPr>
              <w:t>ΔΑΤΟΛΟΥΤΡΟ</w:t>
            </w:r>
            <w:r w:rsidRPr="00CC119C">
              <w:rPr>
                <w:sz w:val="16"/>
                <w:szCs w:val="16"/>
              </w:rPr>
              <w:t xml:space="preserve">-Water bath 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C119C" w:rsidRPr="00CC119C" w:rsidRDefault="00D82F91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2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C119C" w:rsidRPr="00002805" w:rsidTr="00CC119C">
        <w:trPr>
          <w:trHeight w:val="458"/>
        </w:trPr>
        <w:tc>
          <w:tcPr>
            <w:tcW w:w="37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sz w:val="16"/>
                <w:szCs w:val="16"/>
              </w:rPr>
              <w:t>8-6.</w:t>
            </w:r>
          </w:p>
        </w:tc>
        <w:tc>
          <w:tcPr>
            <w:tcW w:w="1140" w:type="pct"/>
            <w:shd w:val="clear" w:color="auto" w:fill="auto"/>
          </w:tcPr>
          <w:p w:rsidR="00CC119C" w:rsidRPr="00CC119C" w:rsidRDefault="00CC119C" w:rsidP="00CC119C">
            <w:pPr>
              <w:rPr>
                <w:sz w:val="16"/>
                <w:szCs w:val="16"/>
              </w:rPr>
            </w:pPr>
            <w:r w:rsidRPr="00CC119C">
              <w:rPr>
                <w:sz w:val="16"/>
                <w:szCs w:val="16"/>
              </w:rPr>
              <w:t>Α</w:t>
            </w:r>
            <w:r w:rsidRPr="00CC119C">
              <w:rPr>
                <w:sz w:val="16"/>
                <w:szCs w:val="16"/>
                <w:lang w:val="el-GR"/>
              </w:rPr>
              <w:t>ΝΤΛΙΑ ΚΕΝΟΥ</w:t>
            </w:r>
            <w:r w:rsidRPr="00CC119C">
              <w:rPr>
                <w:sz w:val="16"/>
                <w:szCs w:val="16"/>
              </w:rPr>
              <w:t xml:space="preserve"> 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C119C" w:rsidRPr="00CC119C" w:rsidRDefault="00D82F91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C119C" w:rsidRPr="00002805" w:rsidTr="00CC119C">
        <w:trPr>
          <w:trHeight w:val="900"/>
        </w:trPr>
        <w:tc>
          <w:tcPr>
            <w:tcW w:w="37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sz w:val="16"/>
                <w:szCs w:val="16"/>
              </w:rPr>
              <w:t>8-7.</w:t>
            </w:r>
          </w:p>
        </w:tc>
        <w:tc>
          <w:tcPr>
            <w:tcW w:w="1140" w:type="pct"/>
            <w:shd w:val="clear" w:color="auto" w:fill="auto"/>
          </w:tcPr>
          <w:p w:rsidR="00CC119C" w:rsidRPr="00CC119C" w:rsidRDefault="00CC119C" w:rsidP="00CC119C">
            <w:pPr>
              <w:rPr>
                <w:sz w:val="16"/>
                <w:szCs w:val="16"/>
              </w:rPr>
            </w:pPr>
            <w:r w:rsidRPr="00CC119C">
              <w:rPr>
                <w:sz w:val="16"/>
                <w:szCs w:val="16"/>
              </w:rPr>
              <w:t>Φ</w:t>
            </w:r>
            <w:r w:rsidRPr="00CC119C">
              <w:rPr>
                <w:sz w:val="16"/>
                <w:szCs w:val="16"/>
                <w:lang w:val="el-GR"/>
              </w:rPr>
              <w:t>ΟΡΗΤΟ ΠΟΛΥΜΕΤΡΟ ΕΝΟΣ ΚΑΝΑΛΙΟΥ</w:t>
            </w:r>
            <w:r w:rsidRPr="00CC119C">
              <w:rPr>
                <w:sz w:val="16"/>
                <w:szCs w:val="16"/>
              </w:rPr>
              <w:t xml:space="preserve"> 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C119C" w:rsidRPr="00CC119C" w:rsidRDefault="00D82F91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C119C" w:rsidRPr="00002805" w:rsidTr="00CC119C">
        <w:trPr>
          <w:trHeight w:val="710"/>
        </w:trPr>
        <w:tc>
          <w:tcPr>
            <w:tcW w:w="377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sz w:val="16"/>
                <w:szCs w:val="16"/>
              </w:rPr>
              <w:t>8-8.</w:t>
            </w:r>
          </w:p>
        </w:tc>
        <w:tc>
          <w:tcPr>
            <w:tcW w:w="1140" w:type="pct"/>
            <w:shd w:val="clear" w:color="auto" w:fill="auto"/>
          </w:tcPr>
          <w:p w:rsidR="00CC119C" w:rsidRPr="00CC119C" w:rsidRDefault="00CC119C" w:rsidP="00CC119C">
            <w:pPr>
              <w:rPr>
                <w:sz w:val="16"/>
                <w:szCs w:val="16"/>
                <w:lang w:val="el-GR"/>
              </w:rPr>
            </w:pPr>
            <w:r w:rsidRPr="00CC119C">
              <w:rPr>
                <w:sz w:val="16"/>
                <w:szCs w:val="16"/>
              </w:rPr>
              <w:t>E</w:t>
            </w:r>
            <w:r w:rsidRPr="00CC119C">
              <w:rPr>
                <w:sz w:val="16"/>
                <w:szCs w:val="16"/>
                <w:lang w:val="el-GR"/>
              </w:rPr>
              <w:t xml:space="preserve">ΠΩΑΣΤΗΡΑΣ ΜΙΚΡΟΣΩΛΗΝΑΡΙΩΝ ΜΕ ΑΝΑΚΙΝΗΣΗ 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C119C" w:rsidRPr="00CC119C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CC119C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CC11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C119C" w:rsidRPr="00002805" w:rsidTr="00CC119C">
        <w:trPr>
          <w:trHeight w:val="71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CC119C" w:rsidRPr="00E6251E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C119C" w:rsidRPr="00002805" w:rsidRDefault="00CC119C" w:rsidP="00271226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CC119C" w:rsidRDefault="00CC119C" w:rsidP="00CC119C">
      <w:pPr>
        <w:rPr>
          <w:lang w:val="el-GR"/>
        </w:rPr>
      </w:pPr>
    </w:p>
    <w:p w:rsidR="007072E9" w:rsidRDefault="007072E9" w:rsidP="00C84E61">
      <w:pPr>
        <w:rPr>
          <w:lang w:val="el-GR"/>
        </w:rPr>
      </w:pPr>
    </w:p>
    <w:p w:rsidR="007C5DFF" w:rsidRPr="00002805" w:rsidRDefault="007C5DFF" w:rsidP="007C5DFF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7C5DFF" w:rsidRPr="00002805" w:rsidRDefault="007C5DFF" w:rsidP="007C5DFF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7C5DFF" w:rsidRPr="00002805" w:rsidRDefault="007C5DFF" w:rsidP="007C5DFF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7C5DFF" w:rsidRPr="00002805" w:rsidRDefault="007C5DFF" w:rsidP="007C5DFF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7C5DFF" w:rsidRPr="00002805" w:rsidTr="0081779C">
        <w:tc>
          <w:tcPr>
            <w:tcW w:w="209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C5DFF" w:rsidRPr="00002805" w:rsidTr="0081779C">
        <w:tc>
          <w:tcPr>
            <w:tcW w:w="209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C5DFF" w:rsidRPr="00002805" w:rsidTr="0081779C">
        <w:tc>
          <w:tcPr>
            <w:tcW w:w="209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C5DFF" w:rsidRPr="00002805" w:rsidTr="0081779C">
        <w:tc>
          <w:tcPr>
            <w:tcW w:w="209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7C5DFF" w:rsidRPr="00002805" w:rsidTr="0081779C">
        <w:tc>
          <w:tcPr>
            <w:tcW w:w="209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7C5DFF" w:rsidRPr="00002805" w:rsidRDefault="007C5DFF" w:rsidP="0081779C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7C5DFF" w:rsidRPr="00002805" w:rsidRDefault="007C5DFF" w:rsidP="007C5DFF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7C5DFF" w:rsidRDefault="007C5DFF" w:rsidP="007C5DFF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7C5DFF" w:rsidRDefault="007C5DFF" w:rsidP="007C5DFF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7C5DFF" w:rsidRDefault="007C5DFF" w:rsidP="007C5DFF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7C5DFF" w:rsidRPr="00A60F4E" w:rsidRDefault="007C5DFF" w:rsidP="007C5DFF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7C5DFF">
        <w:rPr>
          <w:rFonts w:ascii="Tahoma" w:hAnsi="Tahoma" w:cs="Tahoma"/>
          <w:b/>
          <w:sz w:val="20"/>
          <w:szCs w:val="20"/>
          <w:lang w:val="el-GR"/>
        </w:rPr>
        <w:t>ΤΜΗΜΑ 9:  ΔΟΧΕΙΟ ΥΓΡΟΥ ΑΖΩΤΟΥ ΓΙΑ ΑΠΟΘΗΚΕΥΣΗ ΒΙΟΛΟΓΙΚΩΝ ΔΕΙΓΜΑΤΩΝ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7C5DFF" w:rsidRPr="00216DF9" w:rsidTr="0081779C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7C5DFF" w:rsidRPr="00002805" w:rsidTr="0081779C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7C5DFF" w:rsidRPr="00CD52DD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9.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7C5DFF" w:rsidRPr="00A60F4E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7C5DF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ΔΟΧΕΙΟ ΥΓΡΟΥ ΑΖΩΤΟΥ ΓΙΑ ΑΠΟΘΗΚΕΥΣΗ ΒΙΟΛΟΓΙΚΩΝ ΔΕΙΓΜΑΤΩΝ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7C5DFF" w:rsidRPr="00CD52DD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7C5DFF" w:rsidRPr="00002805" w:rsidTr="0081779C">
        <w:trPr>
          <w:trHeight w:val="627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7C5DFF" w:rsidRPr="00E6251E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7C5DFF" w:rsidRPr="00002805" w:rsidRDefault="007C5DFF" w:rsidP="0081779C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7C5DFF" w:rsidRDefault="007C5DFF" w:rsidP="007C5DFF">
      <w:pPr>
        <w:rPr>
          <w:lang w:val="el-GR"/>
        </w:rPr>
      </w:pPr>
    </w:p>
    <w:p w:rsidR="007C5DFF" w:rsidRDefault="007C5DFF" w:rsidP="007C5DFF">
      <w:pPr>
        <w:rPr>
          <w:lang w:val="el-GR"/>
        </w:rPr>
      </w:pPr>
    </w:p>
    <w:p w:rsidR="007072E9" w:rsidRPr="00CD52DD" w:rsidRDefault="007072E9" w:rsidP="00C84E61">
      <w:pPr>
        <w:rPr>
          <w:lang w:val="el-GR"/>
        </w:rPr>
      </w:pPr>
    </w:p>
    <w:sectPr w:rsidR="007072E9" w:rsidRPr="00CD52DD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4841" w:rsidRDefault="00F14841" w:rsidP="00CD52DD">
      <w:pPr>
        <w:spacing w:after="0"/>
      </w:pPr>
      <w:r>
        <w:separator/>
      </w:r>
    </w:p>
  </w:endnote>
  <w:endnote w:type="continuationSeparator" w:id="0">
    <w:p w:rsidR="00F14841" w:rsidRDefault="00F14841" w:rsidP="00CD52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52DD" w:rsidRDefault="00CD52DD" w:rsidP="00CD52DD">
    <w:pPr>
      <w:pStyle w:val="Footer"/>
      <w:jc w:val="center"/>
    </w:pPr>
    <w:r>
      <w:rPr>
        <w:rFonts w:cs="Times New Roman"/>
        <w:noProof/>
        <w:lang w:val="en-US" w:eastAsia="en-US"/>
      </w:rPr>
      <w:drawing>
        <wp:inline distT="0" distB="0" distL="0" distR="0" wp14:anchorId="5ABE9A8B" wp14:editId="5D3BB743">
          <wp:extent cx="2590800" cy="109156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10915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4841" w:rsidRDefault="00F14841" w:rsidP="00CD52DD">
      <w:pPr>
        <w:spacing w:after="0"/>
      </w:pPr>
      <w:r>
        <w:separator/>
      </w:r>
    </w:p>
  </w:footnote>
  <w:footnote w:type="continuationSeparator" w:id="0">
    <w:p w:rsidR="00F14841" w:rsidRDefault="00F14841" w:rsidP="00CD52D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DAwMDWwMDYwMjdX0lEKTi0uzszPAykwqQUA3Y70MSwAAAA="/>
  </w:docVars>
  <w:rsids>
    <w:rsidRoot w:val="00CD52DD"/>
    <w:rsid w:val="0003367A"/>
    <w:rsid w:val="0009195C"/>
    <w:rsid w:val="000928A5"/>
    <w:rsid w:val="000B4460"/>
    <w:rsid w:val="000D0222"/>
    <w:rsid w:val="000D1E19"/>
    <w:rsid w:val="001D080A"/>
    <w:rsid w:val="00216DF9"/>
    <w:rsid w:val="00221195"/>
    <w:rsid w:val="002274F7"/>
    <w:rsid w:val="002301C5"/>
    <w:rsid w:val="00285B65"/>
    <w:rsid w:val="004459D6"/>
    <w:rsid w:val="00484C81"/>
    <w:rsid w:val="004938E7"/>
    <w:rsid w:val="00675569"/>
    <w:rsid w:val="006843CA"/>
    <w:rsid w:val="00692050"/>
    <w:rsid w:val="007072E9"/>
    <w:rsid w:val="007A698E"/>
    <w:rsid w:val="007C21A2"/>
    <w:rsid w:val="007C5DFF"/>
    <w:rsid w:val="00866428"/>
    <w:rsid w:val="008719A3"/>
    <w:rsid w:val="00876118"/>
    <w:rsid w:val="00915D2F"/>
    <w:rsid w:val="00A02055"/>
    <w:rsid w:val="00A3375D"/>
    <w:rsid w:val="00A60F4E"/>
    <w:rsid w:val="00AD6BCC"/>
    <w:rsid w:val="00B375A2"/>
    <w:rsid w:val="00B42CAB"/>
    <w:rsid w:val="00B85FDB"/>
    <w:rsid w:val="00BA5806"/>
    <w:rsid w:val="00BE1771"/>
    <w:rsid w:val="00C84E61"/>
    <w:rsid w:val="00CC119C"/>
    <w:rsid w:val="00CD52DD"/>
    <w:rsid w:val="00D67F0A"/>
    <w:rsid w:val="00D82F91"/>
    <w:rsid w:val="00E41F74"/>
    <w:rsid w:val="00E6251E"/>
    <w:rsid w:val="00EA69F7"/>
    <w:rsid w:val="00F11FAD"/>
    <w:rsid w:val="00F14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1AB93AE-F17B-4E14-98E3-63201B1A5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2DD"/>
    <w:pPr>
      <w:suppressAutoHyphens/>
      <w:spacing w:after="120" w:line="240" w:lineRule="auto"/>
      <w:jc w:val="both"/>
    </w:pPr>
    <w:rPr>
      <w:rFonts w:ascii="Calibri" w:eastAsia="Times New Roman" w:hAnsi="Calibri" w:cs="Calibri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2DD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52DD"/>
    <w:rPr>
      <w:rFonts w:ascii="Calibri" w:eastAsia="Times New Roman" w:hAnsi="Calibri" w:cs="Calibri"/>
      <w:szCs w:val="24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CD52DD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D52DD"/>
    <w:rPr>
      <w:rFonts w:ascii="Calibri" w:eastAsia="Times New Roman" w:hAnsi="Calibri" w:cs="Calibri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BEC31-9642-413E-8614-BAB5CFF26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22</Words>
  <Characters>412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</vt:vector>
  </TitlesOfParts>
  <Company/>
  <LinksUpToDate>false</LinksUpToDate>
  <CharactersWithSpaces>4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kaila</dc:creator>
  <cp:keywords/>
  <dc:description/>
  <cp:lastModifiedBy>ipkarvouni</cp:lastModifiedBy>
  <cp:revision>4</cp:revision>
  <dcterms:created xsi:type="dcterms:W3CDTF">2020-07-08T07:04:00Z</dcterms:created>
  <dcterms:modified xsi:type="dcterms:W3CDTF">2020-07-09T12:16:00Z</dcterms:modified>
</cp:coreProperties>
</file>